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7A2231" w14:textId="219926B1" w:rsidR="007254D0" w:rsidRPr="00682F88" w:rsidRDefault="3C5CBF0C" w:rsidP="545CEDA2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</w:pPr>
      <w:r w:rsidRPr="545CEDA2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 xml:space="preserve"> </w:t>
      </w:r>
      <w:r w:rsidR="007254D0" w:rsidRPr="545CEDA2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>SNHS All-School Meeting</w:t>
      </w:r>
    </w:p>
    <w:p w14:paraId="44CCD05B" w14:textId="3EBDFE82" w:rsidR="00924521" w:rsidRDefault="00924521" w:rsidP="545CEDA2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692237B9">
        <w:rPr>
          <w:rFonts w:ascii="Times New Roman" w:eastAsia="Times New Roman" w:hAnsi="Times New Roman" w:cs="Times New Roman"/>
          <w:sz w:val="24"/>
          <w:szCs w:val="24"/>
        </w:rPr>
        <w:t>Locat</w:t>
      </w:r>
      <w:r w:rsidR="00544A2B" w:rsidRPr="692237B9">
        <w:rPr>
          <w:rFonts w:ascii="Times New Roman" w:eastAsia="Times New Roman" w:hAnsi="Times New Roman" w:cs="Times New Roman"/>
          <w:sz w:val="24"/>
          <w:szCs w:val="24"/>
        </w:rPr>
        <w:t>ion</w:t>
      </w:r>
      <w:r w:rsidRPr="692237B9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544A2B" w:rsidRPr="692237B9">
        <w:rPr>
          <w:rFonts w:ascii="Times New Roman" w:eastAsia="Times New Roman" w:hAnsi="Times New Roman" w:cs="Times New Roman"/>
          <w:sz w:val="24"/>
          <w:szCs w:val="24"/>
        </w:rPr>
        <w:t xml:space="preserve">All School - </w:t>
      </w:r>
      <w:r w:rsidRPr="692237B9">
        <w:rPr>
          <w:rFonts w:ascii="Times New Roman" w:eastAsia="Times New Roman" w:hAnsi="Times New Roman" w:cs="Times New Roman"/>
          <w:sz w:val="24"/>
          <w:szCs w:val="24"/>
        </w:rPr>
        <w:t>UW1-2</w:t>
      </w:r>
      <w:r w:rsidR="146CC0B5" w:rsidRPr="692237B9">
        <w:rPr>
          <w:rFonts w:ascii="Times New Roman" w:eastAsia="Times New Roman" w:hAnsi="Times New Roman" w:cs="Times New Roman"/>
          <w:sz w:val="24"/>
          <w:szCs w:val="24"/>
        </w:rPr>
        <w:t>80</w:t>
      </w:r>
      <w:r w:rsidR="00544A2B" w:rsidRPr="692237B9">
        <w:rPr>
          <w:rFonts w:ascii="Times New Roman" w:eastAsia="Times New Roman" w:hAnsi="Times New Roman" w:cs="Times New Roman"/>
          <w:sz w:val="24"/>
          <w:szCs w:val="24"/>
        </w:rPr>
        <w:t>, Scholarship Meeting UW1-211B</w:t>
      </w:r>
    </w:p>
    <w:p w14:paraId="02ECD21F" w14:textId="6E6E05C0" w:rsidR="7976F4CF" w:rsidRDefault="00656505" w:rsidP="692237B9">
      <w:pPr>
        <w:spacing w:after="0"/>
        <w:jc w:val="center"/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>March</w:t>
      </w:r>
      <w:r w:rsidR="7976F4CF" w:rsidRPr="692237B9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 xml:space="preserve"> 4, 2026</w:t>
      </w:r>
    </w:p>
    <w:p w14:paraId="32B6B627" w14:textId="77777777" w:rsidR="00D50E19" w:rsidRPr="00682F88" w:rsidRDefault="68A7CB20" w:rsidP="545CEDA2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"/>
        </w:rPr>
      </w:pPr>
      <w:r w:rsidRPr="545CEDA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"/>
        </w:rPr>
        <w:t>Agenda</w:t>
      </w:r>
    </w:p>
    <w:p w14:paraId="372F5252" w14:textId="361A95BD" w:rsidR="69C24DEF" w:rsidRDefault="0B73597C" w:rsidP="545CEDA2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hyperlink r:id="rId11">
        <w:r w:rsidRPr="545CEDA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ashington.zoom.us/j/94288280988</w:t>
        </w:r>
      </w:hyperlink>
    </w:p>
    <w:p w14:paraId="11723B22" w14:textId="3E72CB37" w:rsidR="003856CA" w:rsidRDefault="3B18F44B" w:rsidP="545CEDA2">
      <w:pPr>
        <w:spacing w:after="0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545CEDA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         </w:t>
      </w:r>
    </w:p>
    <w:p w14:paraId="6E546436" w14:textId="33CB012E" w:rsidR="003856CA" w:rsidRDefault="2576C05B" w:rsidP="545CEDA2">
      <w:pPr>
        <w:tabs>
          <w:tab w:val="left" w:pos="3915"/>
        </w:tabs>
        <w:spacing w:after="0" w:line="240" w:lineRule="auto"/>
        <w:ind w:left="720"/>
      </w:pPr>
      <w:r w:rsidRPr="545CEDA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9:30 – </w:t>
      </w:r>
      <w:r w:rsid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9</w:t>
      </w:r>
      <w:r w:rsidRPr="545CEDA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45</w:t>
      </w:r>
      <w:r w:rsidRPr="545CEDA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am</w:t>
      </w:r>
      <w:r w:rsidR="003856CA">
        <w:tab/>
      </w:r>
      <w:r w:rsidR="003856CA">
        <w:tab/>
      </w:r>
      <w:r w:rsidRPr="545CEDA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all to Order</w:t>
      </w:r>
    </w:p>
    <w:p w14:paraId="1410594C" w14:textId="24A8A6B8" w:rsidR="003856CA" w:rsidRDefault="2576C05B" w:rsidP="545CEDA2">
      <w:pPr>
        <w:spacing w:after="0" w:line="240" w:lineRule="auto"/>
        <w:ind w:left="3600" w:firstLine="720"/>
      </w:pPr>
      <w:r w:rsidRPr="12BE9A6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elcome and Announcements</w:t>
      </w:r>
      <w:r w:rsidR="003856CA">
        <w:br/>
      </w:r>
      <w:r w:rsidRPr="12BE9A6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856CA">
        <w:tab/>
      </w:r>
      <w:r w:rsidRPr="12BE9A6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esenter: Vanessa Lopez-Littleton</w:t>
      </w:r>
    </w:p>
    <w:p w14:paraId="67C8DA98" w14:textId="4B2962FD" w:rsidR="003856CA" w:rsidRDefault="003856CA" w:rsidP="545CEDA2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6615438" w14:textId="1EE8B5C9" w:rsidR="006708F7" w:rsidRPr="006708F7" w:rsidRDefault="006708F7" w:rsidP="006708F7">
      <w:pPr>
        <w:spacing w:after="0" w:line="240" w:lineRule="auto"/>
        <w:ind w:left="720"/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9:45</w:t>
      </w:r>
      <w:r w:rsidR="2576C05B" w:rsidRPr="545CEDA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–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9</w:t>
      </w:r>
      <w:r w:rsidR="2576C05B" w:rsidRPr="545CEDA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50</w:t>
      </w:r>
      <w:r w:rsidR="2576C05B" w:rsidRPr="545CEDA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am </w:t>
      </w:r>
      <w:r w:rsidR="003856CA">
        <w:tab/>
      </w:r>
      <w:r w:rsidR="003856CA">
        <w:tab/>
      </w:r>
      <w:r w:rsidR="003856CA">
        <w:tab/>
      </w:r>
      <w:r w:rsidR="2576C05B" w:rsidRPr="545CEDA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Minutes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Review</w:t>
      </w:r>
      <w:r w:rsidR="003856CA">
        <w:br/>
      </w:r>
      <w:r w:rsidR="2576C05B" w:rsidRPr="545CEDA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3856CA">
        <w:tab/>
      </w:r>
      <w:r w:rsidR="003856CA">
        <w:tab/>
      </w:r>
      <w:r w:rsidR="003856CA">
        <w:tab/>
      </w:r>
      <w:r w:rsidR="003856CA">
        <w:tab/>
      </w:r>
      <w:r w:rsidR="003856CA">
        <w:tab/>
      </w:r>
      <w:r w:rsidR="2576C05B" w:rsidRPr="545CEDA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esenter: Vanessa Lopez-Littleton</w:t>
      </w:r>
    </w:p>
    <w:p w14:paraId="0178B8DA" w14:textId="77777777" w:rsidR="006708F7" w:rsidRDefault="006708F7" w:rsidP="545CEDA2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1EE5BFC" w14:textId="4D8A593F" w:rsidR="003856CA" w:rsidRDefault="006708F7" w:rsidP="545CEDA2">
      <w:pPr>
        <w:spacing w:after="0" w:line="240" w:lineRule="auto"/>
        <w:ind w:left="720"/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9:50</w:t>
      </w:r>
      <w:r w:rsidR="2576C05B" w:rsidRPr="545CEDA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–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9</w:t>
      </w:r>
      <w:r w:rsidR="2576C05B" w:rsidRPr="545CEDA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55</w:t>
      </w:r>
      <w:r w:rsidR="2576C05B" w:rsidRPr="545CEDA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am</w:t>
      </w:r>
      <w:r w:rsidR="003856CA">
        <w:tab/>
      </w:r>
      <w:r w:rsidR="003856CA">
        <w:tab/>
      </w:r>
      <w:r w:rsidR="003856CA">
        <w:tab/>
      </w:r>
      <w:r w:rsidR="2576C05B" w:rsidRPr="545CEDA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relicensure BSN Update</w:t>
      </w:r>
      <w:r w:rsidR="003856CA">
        <w:br/>
      </w:r>
      <w:r w:rsidR="2576C05B" w:rsidRPr="545CEDA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2576C05B" w:rsidRPr="545CEDA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856CA">
        <w:tab/>
      </w:r>
      <w:r w:rsidR="003856CA">
        <w:tab/>
      </w:r>
      <w:r w:rsidR="003856CA">
        <w:tab/>
      </w:r>
      <w:r w:rsidR="003856CA">
        <w:tab/>
      </w:r>
      <w:r w:rsidR="003856CA">
        <w:tab/>
      </w:r>
      <w:r w:rsidR="2576C05B" w:rsidRPr="545CEDA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esenters: Jamie Shirley</w:t>
      </w:r>
    </w:p>
    <w:p w14:paraId="6BE50219" w14:textId="7F05CC05" w:rsidR="003856CA" w:rsidRDefault="003856CA" w:rsidP="545CEDA2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2B99D7B" w14:textId="25DB87A8" w:rsidR="003856CA" w:rsidRDefault="006708F7" w:rsidP="545CEDA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9</w:t>
      </w:r>
      <w:r w:rsidR="2576C05B" w:rsidRP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5</w:t>
      </w:r>
      <w:r w:rsidRP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5</w:t>
      </w:r>
      <w:r w:rsidR="2576C05B" w:rsidRP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–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10</w:t>
      </w:r>
      <w:r w:rsidR="2576C05B" w:rsidRP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0</w:t>
      </w:r>
      <w:r w:rsidRP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5</w:t>
      </w:r>
      <w:r w:rsidR="2576C05B" w:rsidRP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am</w:t>
      </w:r>
      <w:r w:rsidR="003856CA" w:rsidRPr="006708F7">
        <w:tab/>
      </w:r>
      <w:r w:rsidR="003856CA" w:rsidRPr="006708F7">
        <w:tab/>
      </w:r>
      <w:r w:rsidR="003856CA" w:rsidRPr="006708F7">
        <w:tab/>
      </w:r>
      <w:r w:rsidRP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Budget Update</w:t>
      </w:r>
      <w:r w:rsidR="003856CA" w:rsidRPr="006708F7">
        <w:br/>
      </w:r>
      <w:r w:rsidR="2576C05B" w:rsidRP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3856CA" w:rsidRPr="006708F7">
        <w:tab/>
      </w:r>
      <w:r w:rsidR="003856CA" w:rsidRPr="006708F7">
        <w:tab/>
      </w:r>
      <w:r w:rsidR="003856CA" w:rsidRPr="006708F7">
        <w:tab/>
      </w:r>
      <w:r w:rsidR="003856CA" w:rsidRPr="006708F7">
        <w:tab/>
      </w:r>
      <w:r w:rsidR="003856CA" w:rsidRPr="006708F7">
        <w:tab/>
      </w:r>
      <w:r w:rsidR="2576C05B" w:rsidRPr="006708F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esenter: </w:t>
      </w:r>
      <w:r w:rsidRPr="006708F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ta Johnson</w:t>
      </w:r>
    </w:p>
    <w:p w14:paraId="737BD1EF" w14:textId="7031B003" w:rsidR="006708F7" w:rsidRDefault="006708F7" w:rsidP="545CEDA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D3A5C66" w14:textId="2C120BFC" w:rsidR="006708F7" w:rsidRPr="006708F7" w:rsidRDefault="006708F7" w:rsidP="545CEDA2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10:05 – 10:10 am</w:t>
      </w:r>
      <w:r w:rsidRP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P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P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  <w:t>Emergency Contacts and Religious Ex</w:t>
      </w:r>
      <w:r w:rsidR="00B756F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mp</w:t>
      </w:r>
      <w:r w:rsidRP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ion</w:t>
      </w:r>
    </w:p>
    <w:p w14:paraId="2150EA38" w14:textId="2F04D457" w:rsidR="006708F7" w:rsidRDefault="006708F7" w:rsidP="545CEDA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Presenter: Clay Schwenn</w:t>
      </w:r>
    </w:p>
    <w:p w14:paraId="6752DB14" w14:textId="73DC1DB7" w:rsidR="006708F7" w:rsidRDefault="006708F7" w:rsidP="545CEDA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E6CE9B1" w14:textId="5211329E" w:rsidR="006708F7" w:rsidRPr="006708F7" w:rsidRDefault="006708F7" w:rsidP="545CEDA2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10:10 – 10:25 am</w:t>
      </w:r>
      <w:r w:rsidRP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P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P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Input on </w:t>
      </w:r>
      <w:r w:rsidRP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ommunication of Life Events</w:t>
      </w:r>
    </w:p>
    <w:p w14:paraId="4B6D78B5" w14:textId="4D01D1AC" w:rsidR="006708F7" w:rsidRDefault="006708F7" w:rsidP="545CEDA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Presenter: Chris Wade</w:t>
      </w:r>
    </w:p>
    <w:p w14:paraId="7F772F6B" w14:textId="77777777" w:rsidR="006708F7" w:rsidRPr="006708F7" w:rsidRDefault="006708F7" w:rsidP="545CEDA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B24AD6E" w14:textId="3574C86E" w:rsidR="003856CA" w:rsidRPr="006708F7" w:rsidRDefault="003856CA" w:rsidP="545CEDA2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3E799D6" w14:textId="5583A77F" w:rsidR="003856CA" w:rsidRDefault="2576C05B" w:rsidP="545CEDA2">
      <w:pPr>
        <w:spacing w:after="0" w:line="240" w:lineRule="auto"/>
        <w:ind w:left="720"/>
      </w:pPr>
      <w:r w:rsidRPr="545CEDA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10:</w:t>
      </w:r>
      <w:r w:rsid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25</w:t>
      </w:r>
      <w:r w:rsidRPr="545CEDA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– 10:3</w:t>
      </w:r>
      <w:r w:rsid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0</w:t>
      </w:r>
      <w:r w:rsidRPr="545CEDA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am</w:t>
      </w:r>
      <w:r w:rsidR="003856CA">
        <w:tab/>
      </w:r>
      <w:r w:rsidR="003856CA">
        <w:tab/>
      </w:r>
      <w:r w:rsidR="003856CA">
        <w:tab/>
      </w:r>
      <w:r w:rsidRPr="545CEDA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Break</w:t>
      </w:r>
    </w:p>
    <w:p w14:paraId="1AB13472" w14:textId="6E441347" w:rsidR="003856CA" w:rsidRDefault="003856CA" w:rsidP="545CEDA2">
      <w:pPr>
        <w:spacing w:after="0" w:line="240" w:lineRule="auto"/>
        <w:ind w:left="3600" w:hanging="2880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9699B82" w14:textId="313AB868" w:rsidR="003856CA" w:rsidRDefault="2576C05B" w:rsidP="545CEDA2">
      <w:pPr>
        <w:spacing w:after="0" w:line="240" w:lineRule="auto"/>
        <w:ind w:left="3600" w:hanging="288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12BE9A6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10:3</w:t>
      </w:r>
      <w:r w:rsid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0</w:t>
      </w:r>
      <w:r w:rsidRPr="12BE9A6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– 1</w:t>
      </w:r>
      <w:r w:rsid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0</w:t>
      </w:r>
      <w:r w:rsidRPr="12BE9A6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50</w:t>
      </w:r>
      <w:r w:rsidRPr="12BE9A6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am</w:t>
      </w:r>
      <w:r w:rsidR="003856CA">
        <w:tab/>
      </w:r>
      <w:r w:rsidR="003856CA">
        <w:tab/>
      </w:r>
      <w:r w:rsidRPr="12BE9A6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FC Updates</w:t>
      </w:r>
      <w:r w:rsidR="003856CA">
        <w:br/>
      </w:r>
      <w:r w:rsidRPr="12BE9A6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6893EA1E" w:rsidRPr="12BE9A6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</w:t>
      </w:r>
      <w:r w:rsidRPr="12BE9A6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esenter: Jody Early</w:t>
      </w:r>
    </w:p>
    <w:p w14:paraId="6A42958E" w14:textId="1C443AEF" w:rsidR="003856CA" w:rsidRDefault="003856CA" w:rsidP="545CEDA2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1E10910" w14:textId="487DB251" w:rsidR="003856CA" w:rsidRPr="006708F7" w:rsidRDefault="2576C05B" w:rsidP="545CEDA2">
      <w:pPr>
        <w:spacing w:after="0" w:line="240" w:lineRule="auto"/>
        <w:ind w:left="720"/>
      </w:pPr>
      <w:r w:rsidRP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="006708F7" w:rsidRP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0</w:t>
      </w:r>
      <w:r w:rsidRP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5</w:t>
      </w:r>
      <w:r w:rsidR="006708F7" w:rsidRP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0</w:t>
      </w:r>
      <w:r w:rsidRP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– 11:25 am               </w:t>
      </w:r>
      <w:r w:rsidR="003856CA" w:rsidRPr="006708F7">
        <w:tab/>
      </w:r>
      <w:r w:rsidR="003856CA" w:rsidRPr="006708F7">
        <w:tab/>
      </w:r>
      <w:r w:rsidR="006708F7" w:rsidRP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upporting Neur</w:t>
      </w:r>
      <w:r w:rsid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diverse Students</w:t>
      </w:r>
      <w:r w:rsidR="003856CA" w:rsidRPr="006708F7">
        <w:br/>
      </w:r>
      <w:r w:rsidRP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3856CA" w:rsidRPr="006708F7">
        <w:tab/>
      </w:r>
      <w:r w:rsidR="003856CA" w:rsidRPr="006708F7">
        <w:tab/>
      </w:r>
      <w:r w:rsidR="003856CA" w:rsidRPr="006708F7">
        <w:tab/>
      </w:r>
      <w:r w:rsidR="003856CA" w:rsidRPr="006708F7">
        <w:tab/>
      </w:r>
      <w:r w:rsidR="003856CA" w:rsidRPr="006708F7">
        <w:tab/>
      </w:r>
      <w:r w:rsidRPr="006708F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esenter: </w:t>
      </w:r>
      <w:r w:rsidR="006708F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borah Hathaway</w:t>
      </w:r>
    </w:p>
    <w:p w14:paraId="33E26AF2" w14:textId="1EF0B49A" w:rsidR="003856CA" w:rsidRPr="006708F7" w:rsidRDefault="003856CA" w:rsidP="545CEDA2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D383E33" w14:textId="623EEB0D" w:rsidR="003856CA" w:rsidRDefault="2576C05B" w:rsidP="545CEDA2">
      <w:pPr>
        <w:spacing w:after="0" w:line="240" w:lineRule="auto"/>
        <w:ind w:left="720"/>
      </w:pPr>
      <w:r w:rsidRPr="545CEDA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11:25 – 11:30 am              </w:t>
      </w:r>
      <w:r w:rsidR="003856CA">
        <w:tab/>
      </w:r>
      <w:r w:rsidR="003856CA">
        <w:tab/>
      </w:r>
      <w:r w:rsidRPr="545CEDA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Wrap-Up and Gratitude</w:t>
      </w:r>
      <w:r w:rsidR="003856CA">
        <w:br/>
      </w:r>
      <w:r w:rsidRPr="545CEDA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3856CA">
        <w:tab/>
      </w:r>
      <w:r w:rsidR="003856CA">
        <w:tab/>
      </w:r>
      <w:r w:rsidR="003856CA">
        <w:tab/>
      </w:r>
      <w:r w:rsidR="003856CA">
        <w:tab/>
      </w:r>
      <w:r w:rsidR="003856CA">
        <w:tab/>
      </w:r>
      <w:r w:rsidRPr="545CEDA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resenter: Vanessa Lopez-Littleton</w:t>
      </w:r>
    </w:p>
    <w:p w14:paraId="142E5236" w14:textId="10046782" w:rsidR="003856CA" w:rsidRDefault="003856CA" w:rsidP="545CEDA2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44E5B56" w14:textId="2F3167C2" w:rsidR="003856CA" w:rsidRDefault="2576C05B" w:rsidP="545CEDA2">
      <w:pPr>
        <w:spacing w:after="0" w:line="240" w:lineRule="auto"/>
        <w:ind w:left="720"/>
      </w:pPr>
      <w:r w:rsidRPr="545CEDA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11:30am</w:t>
      </w:r>
      <w:r w:rsidR="003856CA">
        <w:tab/>
      </w:r>
      <w:r w:rsidR="003856CA">
        <w:tab/>
      </w:r>
      <w:r w:rsidR="003856CA">
        <w:tab/>
      </w:r>
      <w:r w:rsidR="003856CA">
        <w:tab/>
      </w:r>
      <w:r w:rsidRPr="545CEDA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Adjournment</w:t>
      </w:r>
    </w:p>
    <w:p w14:paraId="6F1E9C36" w14:textId="09DC379A" w:rsidR="003856CA" w:rsidRDefault="003856CA" w:rsidP="545CEDA2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719CFB6" w14:textId="4155CAC7" w:rsidR="003856CA" w:rsidRDefault="2576C05B" w:rsidP="545CEDA2">
      <w:pPr>
        <w:spacing w:after="0" w:line="240" w:lineRule="auto"/>
        <w:ind w:left="720"/>
      </w:pPr>
      <w:r w:rsidRPr="545CEDA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11:30 – 11:35 am</w:t>
      </w:r>
      <w:r w:rsidR="003856CA">
        <w:tab/>
      </w:r>
      <w:r w:rsidR="003856CA">
        <w:tab/>
      </w:r>
      <w:r w:rsidR="003856CA">
        <w:tab/>
      </w:r>
      <w:r w:rsidRPr="545CEDA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Break</w:t>
      </w:r>
    </w:p>
    <w:p w14:paraId="56A0A553" w14:textId="1518A439" w:rsidR="003856CA" w:rsidRDefault="003856CA" w:rsidP="545CEDA2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F9C8042" w14:textId="4EC0E156" w:rsidR="003856CA" w:rsidRDefault="2576C05B" w:rsidP="545CEDA2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545CEDA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11:35 </w:t>
      </w:r>
      <w:r w:rsid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am </w:t>
      </w:r>
      <w:r w:rsidRPr="545CEDA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– 12:15 </w:t>
      </w:r>
      <w:r w:rsid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m</w:t>
      </w:r>
      <w:r w:rsidR="003856CA">
        <w:tab/>
      </w:r>
      <w:r w:rsidR="003856CA">
        <w:tab/>
      </w:r>
      <w:r w:rsidR="003856CA">
        <w:tab/>
      </w:r>
      <w:r w:rsidRPr="545CEDA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Scholarship Meeting: </w:t>
      </w:r>
      <w:r w:rsidR="006708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Gaming, Health, and Pedagogy</w:t>
      </w:r>
      <w:r w:rsidRPr="545CEDA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3856CA">
        <w:tab/>
      </w:r>
    </w:p>
    <w:p w14:paraId="1FC168A8" w14:textId="6CEAB209" w:rsidR="003856CA" w:rsidRDefault="2576C05B" w:rsidP="545CEDA2">
      <w:pPr>
        <w:spacing w:after="0" w:line="240" w:lineRule="auto"/>
        <w:ind w:left="3600" w:firstLine="720"/>
      </w:pPr>
      <w:r w:rsidRPr="545CEDA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esenter: </w:t>
      </w:r>
      <w:proofErr w:type="spellStart"/>
      <w:r w:rsidR="006708F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toerm</w:t>
      </w:r>
      <w:proofErr w:type="spellEnd"/>
      <w:r w:rsidR="006708F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erson</w:t>
      </w:r>
    </w:p>
    <w:p w14:paraId="3429DCF4" w14:textId="553C484A" w:rsidR="003856CA" w:rsidRDefault="003856CA" w:rsidP="545CEDA2">
      <w:pPr>
        <w:spacing w:after="0"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</w:p>
    <w:p w14:paraId="5BB0B6D8" w14:textId="58667642" w:rsidR="003856CA" w:rsidRDefault="003856CA" w:rsidP="545CEDA2">
      <w:pPr>
        <w:spacing w:after="0" w:line="240" w:lineRule="auto"/>
        <w:ind w:left="1620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sectPr w:rsidR="003856CA" w:rsidSect="00180571">
      <w:headerReference w:type="default" r:id="rId12"/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12C5F8" w14:textId="77777777" w:rsidR="0039776B" w:rsidRDefault="0039776B" w:rsidP="00A41597">
      <w:pPr>
        <w:spacing w:after="0" w:line="240" w:lineRule="auto"/>
      </w:pPr>
      <w:r>
        <w:separator/>
      </w:r>
    </w:p>
  </w:endnote>
  <w:endnote w:type="continuationSeparator" w:id="0">
    <w:p w14:paraId="681FEB56" w14:textId="77777777" w:rsidR="0039776B" w:rsidRDefault="0039776B" w:rsidP="00A41597">
      <w:pPr>
        <w:spacing w:after="0" w:line="240" w:lineRule="auto"/>
      </w:pPr>
      <w:r>
        <w:continuationSeparator/>
      </w:r>
    </w:p>
  </w:endnote>
  <w:endnote w:type="continuationNotice" w:id="1">
    <w:p w14:paraId="719AC306" w14:textId="77777777" w:rsidR="0039776B" w:rsidRDefault="0039776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89F172" w14:textId="77777777" w:rsidR="0039776B" w:rsidRDefault="0039776B" w:rsidP="00A41597">
      <w:pPr>
        <w:spacing w:after="0" w:line="240" w:lineRule="auto"/>
      </w:pPr>
      <w:r>
        <w:separator/>
      </w:r>
    </w:p>
  </w:footnote>
  <w:footnote w:type="continuationSeparator" w:id="0">
    <w:p w14:paraId="25C653AC" w14:textId="77777777" w:rsidR="0039776B" w:rsidRDefault="0039776B" w:rsidP="00A41597">
      <w:pPr>
        <w:spacing w:after="0" w:line="240" w:lineRule="auto"/>
      </w:pPr>
      <w:r>
        <w:continuationSeparator/>
      </w:r>
    </w:p>
  </w:footnote>
  <w:footnote w:type="continuationNotice" w:id="1">
    <w:p w14:paraId="33DCD877" w14:textId="77777777" w:rsidR="0039776B" w:rsidRDefault="0039776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74A33" w14:textId="3E71E131" w:rsidR="00A41597" w:rsidRDefault="00A41597">
    <w:pPr>
      <w:pStyle w:val="Header"/>
    </w:pPr>
    <w:r w:rsidRPr="00DD6362">
      <w:rPr>
        <w:noProof/>
      </w:rPr>
      <w:drawing>
        <wp:inline distT="0" distB="0" distL="0" distR="0" wp14:anchorId="35E835F0" wp14:editId="74820389">
          <wp:extent cx="5943600" cy="580390"/>
          <wp:effectExtent l="0" t="0" r="0" b="0"/>
          <wp:docPr id="120556670" name="Picture 120556670" descr="University of Washington Bothell, School of Nursing and Health Studi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0556670" name="Picture 120556670" descr="University of Washington Bothell, School of Nursing and Health Studies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754E"/>
    <w:multiLevelType w:val="hybridMultilevel"/>
    <w:tmpl w:val="BCC2DAA8"/>
    <w:lvl w:ilvl="0" w:tplc="F5348078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E7AAFB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FE9E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D23B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DA04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380F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ECCC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BCB3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FEBD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719A5"/>
    <w:multiLevelType w:val="multilevel"/>
    <w:tmpl w:val="2D8A851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7809BD"/>
    <w:multiLevelType w:val="hybridMultilevel"/>
    <w:tmpl w:val="4E2C6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A67045"/>
    <w:multiLevelType w:val="hybridMultilevel"/>
    <w:tmpl w:val="043E14EA"/>
    <w:lvl w:ilvl="0" w:tplc="AA645D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107A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7822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5435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A069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449F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401C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3658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8033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6D47CD"/>
    <w:multiLevelType w:val="multilevel"/>
    <w:tmpl w:val="8370E49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0B933CD"/>
    <w:multiLevelType w:val="multilevel"/>
    <w:tmpl w:val="EF78524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0F549B5"/>
    <w:multiLevelType w:val="multilevel"/>
    <w:tmpl w:val="CC929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B6A4B67"/>
    <w:multiLevelType w:val="multilevel"/>
    <w:tmpl w:val="C28AE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E264077"/>
    <w:multiLevelType w:val="hybridMultilevel"/>
    <w:tmpl w:val="02721B90"/>
    <w:lvl w:ilvl="0" w:tplc="B0E83C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FC38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F469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2CD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7E26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FED3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CE29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C8F4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F0DF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D34938"/>
    <w:multiLevelType w:val="multilevel"/>
    <w:tmpl w:val="5FA6D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DD42ABE"/>
    <w:multiLevelType w:val="hybridMultilevel"/>
    <w:tmpl w:val="48D20F92"/>
    <w:lvl w:ilvl="0" w:tplc="9C8414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4EB6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8EDE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460F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3C00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CEAA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24A8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428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8C31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6571851">
    <w:abstractNumId w:val="8"/>
  </w:num>
  <w:num w:numId="2" w16cid:durableId="970861518">
    <w:abstractNumId w:val="0"/>
  </w:num>
  <w:num w:numId="3" w16cid:durableId="1963487828">
    <w:abstractNumId w:val="3"/>
  </w:num>
  <w:num w:numId="4" w16cid:durableId="1105883493">
    <w:abstractNumId w:val="10"/>
  </w:num>
  <w:num w:numId="5" w16cid:durableId="126822066">
    <w:abstractNumId w:val="5"/>
  </w:num>
  <w:num w:numId="6" w16cid:durableId="1607344247">
    <w:abstractNumId w:val="4"/>
  </w:num>
  <w:num w:numId="7" w16cid:durableId="922689092">
    <w:abstractNumId w:val="1"/>
  </w:num>
  <w:num w:numId="8" w16cid:durableId="1175339075">
    <w:abstractNumId w:val="2"/>
  </w:num>
  <w:num w:numId="9" w16cid:durableId="1945453571">
    <w:abstractNumId w:val="9"/>
  </w:num>
  <w:num w:numId="10" w16cid:durableId="808978369">
    <w:abstractNumId w:val="6"/>
  </w:num>
  <w:num w:numId="11" w16cid:durableId="199779994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MDQwMjc1NTM2MLBQ0lEKTi0uzszPAykwqQUAQwXktSwAAAA="/>
  </w:docVars>
  <w:rsids>
    <w:rsidRoot w:val="007C23FA"/>
    <w:rsid w:val="00005A8F"/>
    <w:rsid w:val="000110D8"/>
    <w:rsid w:val="00011F67"/>
    <w:rsid w:val="000164FB"/>
    <w:rsid w:val="00021344"/>
    <w:rsid w:val="00022934"/>
    <w:rsid w:val="00024530"/>
    <w:rsid w:val="00025DC1"/>
    <w:rsid w:val="0002778B"/>
    <w:rsid w:val="00030548"/>
    <w:rsid w:val="000306CE"/>
    <w:rsid w:val="000371E5"/>
    <w:rsid w:val="00043E18"/>
    <w:rsid w:val="00060BC3"/>
    <w:rsid w:val="00065AE4"/>
    <w:rsid w:val="00076B34"/>
    <w:rsid w:val="00080886"/>
    <w:rsid w:val="0009026F"/>
    <w:rsid w:val="0009170B"/>
    <w:rsid w:val="000A05BC"/>
    <w:rsid w:val="000B0C6C"/>
    <w:rsid w:val="000B4C26"/>
    <w:rsid w:val="000B6A05"/>
    <w:rsid w:val="000B6B30"/>
    <w:rsid w:val="000C3424"/>
    <w:rsid w:val="000C39B5"/>
    <w:rsid w:val="000C4DB9"/>
    <w:rsid w:val="000C4F20"/>
    <w:rsid w:val="000D0401"/>
    <w:rsid w:val="000E5F13"/>
    <w:rsid w:val="000F41E1"/>
    <w:rsid w:val="0010047E"/>
    <w:rsid w:val="0010074F"/>
    <w:rsid w:val="00100B6C"/>
    <w:rsid w:val="00102337"/>
    <w:rsid w:val="0010618E"/>
    <w:rsid w:val="0010683C"/>
    <w:rsid w:val="0010709C"/>
    <w:rsid w:val="00107C8E"/>
    <w:rsid w:val="0013589B"/>
    <w:rsid w:val="00146FEE"/>
    <w:rsid w:val="00152AC9"/>
    <w:rsid w:val="001533A6"/>
    <w:rsid w:val="0018043C"/>
    <w:rsid w:val="00180571"/>
    <w:rsid w:val="00194A88"/>
    <w:rsid w:val="001A3EDF"/>
    <w:rsid w:val="001A47CF"/>
    <w:rsid w:val="001B0646"/>
    <w:rsid w:val="001C5102"/>
    <w:rsid w:val="001E450A"/>
    <w:rsid w:val="001F2524"/>
    <w:rsid w:val="001F70B2"/>
    <w:rsid w:val="001F70B6"/>
    <w:rsid w:val="00202E44"/>
    <w:rsid w:val="002062FF"/>
    <w:rsid w:val="00212E01"/>
    <w:rsid w:val="00214F45"/>
    <w:rsid w:val="00216E05"/>
    <w:rsid w:val="00222941"/>
    <w:rsid w:val="00230D2F"/>
    <w:rsid w:val="0023346D"/>
    <w:rsid w:val="0023388D"/>
    <w:rsid w:val="002463AE"/>
    <w:rsid w:val="00255309"/>
    <w:rsid w:val="00263A39"/>
    <w:rsid w:val="00272EFB"/>
    <w:rsid w:val="00275B7F"/>
    <w:rsid w:val="00283FF8"/>
    <w:rsid w:val="00293272"/>
    <w:rsid w:val="002A4838"/>
    <w:rsid w:val="002C134E"/>
    <w:rsid w:val="002C4D26"/>
    <w:rsid w:val="002D41A8"/>
    <w:rsid w:val="002F228C"/>
    <w:rsid w:val="0030472C"/>
    <w:rsid w:val="003054B6"/>
    <w:rsid w:val="00316A86"/>
    <w:rsid w:val="00341C9D"/>
    <w:rsid w:val="003422EB"/>
    <w:rsid w:val="003546D1"/>
    <w:rsid w:val="00356BD0"/>
    <w:rsid w:val="003608FD"/>
    <w:rsid w:val="0037405C"/>
    <w:rsid w:val="00377487"/>
    <w:rsid w:val="003809F0"/>
    <w:rsid w:val="003856CA"/>
    <w:rsid w:val="0039776B"/>
    <w:rsid w:val="003A1811"/>
    <w:rsid w:val="003A1C3F"/>
    <w:rsid w:val="003A1F14"/>
    <w:rsid w:val="003A519C"/>
    <w:rsid w:val="003B5CF6"/>
    <w:rsid w:val="003C0447"/>
    <w:rsid w:val="003C2242"/>
    <w:rsid w:val="003D5DC7"/>
    <w:rsid w:val="003D644A"/>
    <w:rsid w:val="003E0D5F"/>
    <w:rsid w:val="003E2A1A"/>
    <w:rsid w:val="003E3D1F"/>
    <w:rsid w:val="003F0838"/>
    <w:rsid w:val="003F46AC"/>
    <w:rsid w:val="00401083"/>
    <w:rsid w:val="00412D01"/>
    <w:rsid w:val="00424870"/>
    <w:rsid w:val="00425C95"/>
    <w:rsid w:val="00430768"/>
    <w:rsid w:val="00453E8C"/>
    <w:rsid w:val="00454C47"/>
    <w:rsid w:val="004710F5"/>
    <w:rsid w:val="00481A89"/>
    <w:rsid w:val="00482519"/>
    <w:rsid w:val="00483C9D"/>
    <w:rsid w:val="00487238"/>
    <w:rsid w:val="004A37E6"/>
    <w:rsid w:val="004A421C"/>
    <w:rsid w:val="004C6CCE"/>
    <w:rsid w:val="004E36CE"/>
    <w:rsid w:val="004E67A4"/>
    <w:rsid w:val="004F2099"/>
    <w:rsid w:val="00502BC3"/>
    <w:rsid w:val="00510961"/>
    <w:rsid w:val="00517617"/>
    <w:rsid w:val="00530505"/>
    <w:rsid w:val="00530B36"/>
    <w:rsid w:val="00534D33"/>
    <w:rsid w:val="00540ED0"/>
    <w:rsid w:val="00544A2B"/>
    <w:rsid w:val="00544BFE"/>
    <w:rsid w:val="0055512E"/>
    <w:rsid w:val="00563E0E"/>
    <w:rsid w:val="0057124B"/>
    <w:rsid w:val="005729AD"/>
    <w:rsid w:val="00573503"/>
    <w:rsid w:val="00585F0D"/>
    <w:rsid w:val="005A59AC"/>
    <w:rsid w:val="005B0313"/>
    <w:rsid w:val="005B21A4"/>
    <w:rsid w:val="005B3EE7"/>
    <w:rsid w:val="005B50E4"/>
    <w:rsid w:val="005C250D"/>
    <w:rsid w:val="005C57D9"/>
    <w:rsid w:val="005C581E"/>
    <w:rsid w:val="005D50EE"/>
    <w:rsid w:val="005D5309"/>
    <w:rsid w:val="005D7DCA"/>
    <w:rsid w:val="005E3ABE"/>
    <w:rsid w:val="005F12F3"/>
    <w:rsid w:val="006076F4"/>
    <w:rsid w:val="00611C8A"/>
    <w:rsid w:val="00613F47"/>
    <w:rsid w:val="0061638C"/>
    <w:rsid w:val="00622922"/>
    <w:rsid w:val="00624352"/>
    <w:rsid w:val="006251E9"/>
    <w:rsid w:val="006326C1"/>
    <w:rsid w:val="00632D34"/>
    <w:rsid w:val="006351C6"/>
    <w:rsid w:val="0063532D"/>
    <w:rsid w:val="00656505"/>
    <w:rsid w:val="00657DC7"/>
    <w:rsid w:val="00660D86"/>
    <w:rsid w:val="006708F7"/>
    <w:rsid w:val="00673D45"/>
    <w:rsid w:val="006764FD"/>
    <w:rsid w:val="00680F9B"/>
    <w:rsid w:val="006A0217"/>
    <w:rsid w:val="006A6AE5"/>
    <w:rsid w:val="006A718F"/>
    <w:rsid w:val="006B5DC6"/>
    <w:rsid w:val="006C2FBE"/>
    <w:rsid w:val="006C6CF0"/>
    <w:rsid w:val="006D5BC9"/>
    <w:rsid w:val="006D7B1A"/>
    <w:rsid w:val="006E6893"/>
    <w:rsid w:val="00704B94"/>
    <w:rsid w:val="007254D0"/>
    <w:rsid w:val="00736641"/>
    <w:rsid w:val="00741B3B"/>
    <w:rsid w:val="00742F5B"/>
    <w:rsid w:val="00746089"/>
    <w:rsid w:val="00780A2E"/>
    <w:rsid w:val="00782DCA"/>
    <w:rsid w:val="00790DCC"/>
    <w:rsid w:val="00796D20"/>
    <w:rsid w:val="007A4F51"/>
    <w:rsid w:val="007A60D5"/>
    <w:rsid w:val="007A60EA"/>
    <w:rsid w:val="007A6674"/>
    <w:rsid w:val="007C18A4"/>
    <w:rsid w:val="007C23FA"/>
    <w:rsid w:val="007C42B6"/>
    <w:rsid w:val="007D0FBD"/>
    <w:rsid w:val="007D1D0A"/>
    <w:rsid w:val="007D65A6"/>
    <w:rsid w:val="007E5B08"/>
    <w:rsid w:val="007E6813"/>
    <w:rsid w:val="007F0F74"/>
    <w:rsid w:val="00804605"/>
    <w:rsid w:val="00806E8A"/>
    <w:rsid w:val="0082485B"/>
    <w:rsid w:val="00824A1E"/>
    <w:rsid w:val="00830191"/>
    <w:rsid w:val="0084129C"/>
    <w:rsid w:val="00846FDA"/>
    <w:rsid w:val="008651D0"/>
    <w:rsid w:val="0086606F"/>
    <w:rsid w:val="0086663D"/>
    <w:rsid w:val="008717FC"/>
    <w:rsid w:val="00875DF2"/>
    <w:rsid w:val="008A0BA2"/>
    <w:rsid w:val="008A4F66"/>
    <w:rsid w:val="008A7221"/>
    <w:rsid w:val="008C23F7"/>
    <w:rsid w:val="008D05C2"/>
    <w:rsid w:val="008E321B"/>
    <w:rsid w:val="008F067F"/>
    <w:rsid w:val="008F0DD8"/>
    <w:rsid w:val="008F5198"/>
    <w:rsid w:val="00901972"/>
    <w:rsid w:val="00906BB2"/>
    <w:rsid w:val="00907973"/>
    <w:rsid w:val="009112AB"/>
    <w:rsid w:val="00914930"/>
    <w:rsid w:val="00916FF6"/>
    <w:rsid w:val="00924521"/>
    <w:rsid w:val="00924C7B"/>
    <w:rsid w:val="0093596D"/>
    <w:rsid w:val="00942E2C"/>
    <w:rsid w:val="009453E9"/>
    <w:rsid w:val="009459F9"/>
    <w:rsid w:val="00950BB8"/>
    <w:rsid w:val="009524C0"/>
    <w:rsid w:val="00957790"/>
    <w:rsid w:val="009708C7"/>
    <w:rsid w:val="009750B3"/>
    <w:rsid w:val="00975F44"/>
    <w:rsid w:val="00981B32"/>
    <w:rsid w:val="0099040D"/>
    <w:rsid w:val="00994DFA"/>
    <w:rsid w:val="00995A73"/>
    <w:rsid w:val="009B1501"/>
    <w:rsid w:val="009B7AA7"/>
    <w:rsid w:val="009C38FC"/>
    <w:rsid w:val="009D1B82"/>
    <w:rsid w:val="009D674E"/>
    <w:rsid w:val="009D7593"/>
    <w:rsid w:val="009E0E0F"/>
    <w:rsid w:val="009E4C5B"/>
    <w:rsid w:val="009E59C8"/>
    <w:rsid w:val="009E6779"/>
    <w:rsid w:val="009F4B29"/>
    <w:rsid w:val="009F7051"/>
    <w:rsid w:val="00A16385"/>
    <w:rsid w:val="00A245DE"/>
    <w:rsid w:val="00A31BCD"/>
    <w:rsid w:val="00A35C89"/>
    <w:rsid w:val="00A41597"/>
    <w:rsid w:val="00A41BAD"/>
    <w:rsid w:val="00A436CC"/>
    <w:rsid w:val="00A50D67"/>
    <w:rsid w:val="00A52DFD"/>
    <w:rsid w:val="00A62FE1"/>
    <w:rsid w:val="00A73036"/>
    <w:rsid w:val="00A756C5"/>
    <w:rsid w:val="00A81CA3"/>
    <w:rsid w:val="00A82F15"/>
    <w:rsid w:val="00A9405A"/>
    <w:rsid w:val="00A9435E"/>
    <w:rsid w:val="00A945C1"/>
    <w:rsid w:val="00AB08A4"/>
    <w:rsid w:val="00AB32B3"/>
    <w:rsid w:val="00AC042F"/>
    <w:rsid w:val="00AC06D0"/>
    <w:rsid w:val="00AD23A3"/>
    <w:rsid w:val="00AF1539"/>
    <w:rsid w:val="00AF5720"/>
    <w:rsid w:val="00AF693F"/>
    <w:rsid w:val="00B12206"/>
    <w:rsid w:val="00B16A77"/>
    <w:rsid w:val="00B37783"/>
    <w:rsid w:val="00B465EA"/>
    <w:rsid w:val="00B5025F"/>
    <w:rsid w:val="00B5194E"/>
    <w:rsid w:val="00B548D6"/>
    <w:rsid w:val="00B556DF"/>
    <w:rsid w:val="00B6201C"/>
    <w:rsid w:val="00B660DE"/>
    <w:rsid w:val="00B756FA"/>
    <w:rsid w:val="00B80490"/>
    <w:rsid w:val="00B82AC4"/>
    <w:rsid w:val="00B85368"/>
    <w:rsid w:val="00B85E32"/>
    <w:rsid w:val="00B97211"/>
    <w:rsid w:val="00BA043E"/>
    <w:rsid w:val="00BA16BD"/>
    <w:rsid w:val="00BA6ADB"/>
    <w:rsid w:val="00BC1EDE"/>
    <w:rsid w:val="00BC5733"/>
    <w:rsid w:val="00BD0163"/>
    <w:rsid w:val="00BD05E9"/>
    <w:rsid w:val="00BF1A16"/>
    <w:rsid w:val="00BF7A15"/>
    <w:rsid w:val="00C00AF3"/>
    <w:rsid w:val="00C029FB"/>
    <w:rsid w:val="00C04024"/>
    <w:rsid w:val="00C04557"/>
    <w:rsid w:val="00C06D96"/>
    <w:rsid w:val="00C32241"/>
    <w:rsid w:val="00C37981"/>
    <w:rsid w:val="00C414FF"/>
    <w:rsid w:val="00C460D5"/>
    <w:rsid w:val="00C55591"/>
    <w:rsid w:val="00C57EB4"/>
    <w:rsid w:val="00C644DE"/>
    <w:rsid w:val="00C6752C"/>
    <w:rsid w:val="00C70D5A"/>
    <w:rsid w:val="00C71F18"/>
    <w:rsid w:val="00C748B0"/>
    <w:rsid w:val="00C75ADC"/>
    <w:rsid w:val="00C76C53"/>
    <w:rsid w:val="00C87BEA"/>
    <w:rsid w:val="00C93D6B"/>
    <w:rsid w:val="00C951C3"/>
    <w:rsid w:val="00CA02EF"/>
    <w:rsid w:val="00CA20CF"/>
    <w:rsid w:val="00CAFA26"/>
    <w:rsid w:val="00CB28D5"/>
    <w:rsid w:val="00CB376A"/>
    <w:rsid w:val="00CC0ADA"/>
    <w:rsid w:val="00CC47A9"/>
    <w:rsid w:val="00CE4127"/>
    <w:rsid w:val="00CE673D"/>
    <w:rsid w:val="00CF3B06"/>
    <w:rsid w:val="00CF5B66"/>
    <w:rsid w:val="00D11B5E"/>
    <w:rsid w:val="00D132B4"/>
    <w:rsid w:val="00D232CD"/>
    <w:rsid w:val="00D23FD5"/>
    <w:rsid w:val="00D2481C"/>
    <w:rsid w:val="00D24CD3"/>
    <w:rsid w:val="00D27D26"/>
    <w:rsid w:val="00D30B11"/>
    <w:rsid w:val="00D46B84"/>
    <w:rsid w:val="00D50E19"/>
    <w:rsid w:val="00D54B97"/>
    <w:rsid w:val="00D71E64"/>
    <w:rsid w:val="00D80B31"/>
    <w:rsid w:val="00DA1EEB"/>
    <w:rsid w:val="00DC5D7B"/>
    <w:rsid w:val="00DC7E06"/>
    <w:rsid w:val="00DD5242"/>
    <w:rsid w:val="00DD6A55"/>
    <w:rsid w:val="00DE38FD"/>
    <w:rsid w:val="00DF3742"/>
    <w:rsid w:val="00DF4C4C"/>
    <w:rsid w:val="00DF66F6"/>
    <w:rsid w:val="00E03953"/>
    <w:rsid w:val="00E03E76"/>
    <w:rsid w:val="00E13513"/>
    <w:rsid w:val="00E2360F"/>
    <w:rsid w:val="00E26104"/>
    <w:rsid w:val="00E26989"/>
    <w:rsid w:val="00E33757"/>
    <w:rsid w:val="00E41F04"/>
    <w:rsid w:val="00E456D7"/>
    <w:rsid w:val="00E521F4"/>
    <w:rsid w:val="00E539D4"/>
    <w:rsid w:val="00E56D72"/>
    <w:rsid w:val="00E757A9"/>
    <w:rsid w:val="00E76330"/>
    <w:rsid w:val="00E83B10"/>
    <w:rsid w:val="00EA3E82"/>
    <w:rsid w:val="00EA65C7"/>
    <w:rsid w:val="00EB35D0"/>
    <w:rsid w:val="00EB5C5C"/>
    <w:rsid w:val="00EC07D9"/>
    <w:rsid w:val="00EC5891"/>
    <w:rsid w:val="00ED0434"/>
    <w:rsid w:val="00ED1FF3"/>
    <w:rsid w:val="00ED7569"/>
    <w:rsid w:val="00EF1E59"/>
    <w:rsid w:val="00EF5121"/>
    <w:rsid w:val="00F05142"/>
    <w:rsid w:val="00F068FB"/>
    <w:rsid w:val="00F1270E"/>
    <w:rsid w:val="00F161FE"/>
    <w:rsid w:val="00F25548"/>
    <w:rsid w:val="00F31F76"/>
    <w:rsid w:val="00F35E8E"/>
    <w:rsid w:val="00F46243"/>
    <w:rsid w:val="00F568DB"/>
    <w:rsid w:val="00F5735B"/>
    <w:rsid w:val="00FA14FA"/>
    <w:rsid w:val="00FA7806"/>
    <w:rsid w:val="00FB558E"/>
    <w:rsid w:val="00FC259D"/>
    <w:rsid w:val="00FD1BEF"/>
    <w:rsid w:val="00FD3C68"/>
    <w:rsid w:val="00FD5495"/>
    <w:rsid w:val="00FD6878"/>
    <w:rsid w:val="00FE166E"/>
    <w:rsid w:val="00FF2072"/>
    <w:rsid w:val="00FF477F"/>
    <w:rsid w:val="00FF7262"/>
    <w:rsid w:val="00FF7D5A"/>
    <w:rsid w:val="01187B76"/>
    <w:rsid w:val="01AC257E"/>
    <w:rsid w:val="020C2CE3"/>
    <w:rsid w:val="020FE0EB"/>
    <w:rsid w:val="02218DF2"/>
    <w:rsid w:val="0265575E"/>
    <w:rsid w:val="026D6BE4"/>
    <w:rsid w:val="02CE2BA3"/>
    <w:rsid w:val="030472E4"/>
    <w:rsid w:val="036DECE9"/>
    <w:rsid w:val="03E95505"/>
    <w:rsid w:val="04383FAC"/>
    <w:rsid w:val="047B0C7F"/>
    <w:rsid w:val="04D02A4D"/>
    <w:rsid w:val="05059B74"/>
    <w:rsid w:val="05395D87"/>
    <w:rsid w:val="05916DFE"/>
    <w:rsid w:val="05B4F9EA"/>
    <w:rsid w:val="05D1F520"/>
    <w:rsid w:val="0656E208"/>
    <w:rsid w:val="065DC4F6"/>
    <w:rsid w:val="066705B6"/>
    <w:rsid w:val="06838BF5"/>
    <w:rsid w:val="06A67523"/>
    <w:rsid w:val="06A9F520"/>
    <w:rsid w:val="077CC1CE"/>
    <w:rsid w:val="0783D2F6"/>
    <w:rsid w:val="07ABE18F"/>
    <w:rsid w:val="08426705"/>
    <w:rsid w:val="084F907F"/>
    <w:rsid w:val="0861870B"/>
    <w:rsid w:val="09226A82"/>
    <w:rsid w:val="098D6632"/>
    <w:rsid w:val="09988BBB"/>
    <w:rsid w:val="09BE0655"/>
    <w:rsid w:val="0A47E4CF"/>
    <w:rsid w:val="0A6D00DF"/>
    <w:rsid w:val="0A85D72F"/>
    <w:rsid w:val="0ABE5D86"/>
    <w:rsid w:val="0B2D8339"/>
    <w:rsid w:val="0B6B0B57"/>
    <w:rsid w:val="0B73597C"/>
    <w:rsid w:val="0BE193AC"/>
    <w:rsid w:val="0C7CCE64"/>
    <w:rsid w:val="0C7F9185"/>
    <w:rsid w:val="0C85B387"/>
    <w:rsid w:val="0C9FD9ED"/>
    <w:rsid w:val="0CFC4911"/>
    <w:rsid w:val="0D3B79C3"/>
    <w:rsid w:val="0D813525"/>
    <w:rsid w:val="0DC2B499"/>
    <w:rsid w:val="0DE7BEEB"/>
    <w:rsid w:val="0E4DCB32"/>
    <w:rsid w:val="0E68A076"/>
    <w:rsid w:val="0E705708"/>
    <w:rsid w:val="0E7581F9"/>
    <w:rsid w:val="0E842086"/>
    <w:rsid w:val="0F7BB3A2"/>
    <w:rsid w:val="0FB0CC67"/>
    <w:rsid w:val="0FCD36E5"/>
    <w:rsid w:val="0FD9B38C"/>
    <w:rsid w:val="103A5F55"/>
    <w:rsid w:val="10767239"/>
    <w:rsid w:val="107DA95F"/>
    <w:rsid w:val="108DD82B"/>
    <w:rsid w:val="10985602"/>
    <w:rsid w:val="10B26DB2"/>
    <w:rsid w:val="10C43D6A"/>
    <w:rsid w:val="10E81110"/>
    <w:rsid w:val="11053CCB"/>
    <w:rsid w:val="114129CA"/>
    <w:rsid w:val="115888F6"/>
    <w:rsid w:val="11D6375D"/>
    <w:rsid w:val="12232E38"/>
    <w:rsid w:val="12BE9A64"/>
    <w:rsid w:val="12C00729"/>
    <w:rsid w:val="12DF3853"/>
    <w:rsid w:val="13616ECA"/>
    <w:rsid w:val="13797079"/>
    <w:rsid w:val="13C3F86E"/>
    <w:rsid w:val="13C52D5C"/>
    <w:rsid w:val="143FD476"/>
    <w:rsid w:val="146CC0B5"/>
    <w:rsid w:val="148CCA1C"/>
    <w:rsid w:val="14D0C3B0"/>
    <w:rsid w:val="14EB792C"/>
    <w:rsid w:val="154817C4"/>
    <w:rsid w:val="155946C4"/>
    <w:rsid w:val="158AEA5C"/>
    <w:rsid w:val="168E019C"/>
    <w:rsid w:val="16B08415"/>
    <w:rsid w:val="16D1B283"/>
    <w:rsid w:val="170FA541"/>
    <w:rsid w:val="17110BE0"/>
    <w:rsid w:val="1758EDB1"/>
    <w:rsid w:val="17F8EC4E"/>
    <w:rsid w:val="1846FD06"/>
    <w:rsid w:val="18A20B01"/>
    <w:rsid w:val="18BAB1D6"/>
    <w:rsid w:val="18CAC6C7"/>
    <w:rsid w:val="18EEFEF1"/>
    <w:rsid w:val="18FD3EF4"/>
    <w:rsid w:val="190FF463"/>
    <w:rsid w:val="19235384"/>
    <w:rsid w:val="1959C893"/>
    <w:rsid w:val="198E2262"/>
    <w:rsid w:val="19CFC38F"/>
    <w:rsid w:val="1A08FDD3"/>
    <w:rsid w:val="1A47AB21"/>
    <w:rsid w:val="1A58FE67"/>
    <w:rsid w:val="1A92331A"/>
    <w:rsid w:val="1ACABBC0"/>
    <w:rsid w:val="1B341F4A"/>
    <w:rsid w:val="1B40F4D3"/>
    <w:rsid w:val="1B99E12C"/>
    <w:rsid w:val="1BC67CB8"/>
    <w:rsid w:val="1BD1CFBE"/>
    <w:rsid w:val="1BDD04D0"/>
    <w:rsid w:val="1BFC46F3"/>
    <w:rsid w:val="1C004DED"/>
    <w:rsid w:val="1C125399"/>
    <w:rsid w:val="1C3585CB"/>
    <w:rsid w:val="1C74CA02"/>
    <w:rsid w:val="1CB322BD"/>
    <w:rsid w:val="1D0631AE"/>
    <w:rsid w:val="1D2E0383"/>
    <w:rsid w:val="1EE29BF1"/>
    <w:rsid w:val="1F53656D"/>
    <w:rsid w:val="1F59AD83"/>
    <w:rsid w:val="208D4AC7"/>
    <w:rsid w:val="210C0501"/>
    <w:rsid w:val="212F8537"/>
    <w:rsid w:val="21AAAB9E"/>
    <w:rsid w:val="21B9A676"/>
    <w:rsid w:val="21DEB81A"/>
    <w:rsid w:val="22524445"/>
    <w:rsid w:val="2261241A"/>
    <w:rsid w:val="2261C83A"/>
    <w:rsid w:val="22959821"/>
    <w:rsid w:val="22E0B32D"/>
    <w:rsid w:val="23070D0B"/>
    <w:rsid w:val="2374F114"/>
    <w:rsid w:val="239FD09F"/>
    <w:rsid w:val="23DFAD23"/>
    <w:rsid w:val="2409B654"/>
    <w:rsid w:val="24132106"/>
    <w:rsid w:val="24676FC0"/>
    <w:rsid w:val="249EBCF2"/>
    <w:rsid w:val="2576C05B"/>
    <w:rsid w:val="261F0FF4"/>
    <w:rsid w:val="265A9B1F"/>
    <w:rsid w:val="265CAD94"/>
    <w:rsid w:val="2668A193"/>
    <w:rsid w:val="26841571"/>
    <w:rsid w:val="274C9987"/>
    <w:rsid w:val="2750FA24"/>
    <w:rsid w:val="27686248"/>
    <w:rsid w:val="2889E4E1"/>
    <w:rsid w:val="28E3DD30"/>
    <w:rsid w:val="2904F028"/>
    <w:rsid w:val="2906D603"/>
    <w:rsid w:val="2914AAE9"/>
    <w:rsid w:val="292ED65E"/>
    <w:rsid w:val="2990CBF6"/>
    <w:rsid w:val="2995DDBA"/>
    <w:rsid w:val="29E8B0AC"/>
    <w:rsid w:val="2A209AAC"/>
    <w:rsid w:val="2A7DC1EC"/>
    <w:rsid w:val="2A8FF998"/>
    <w:rsid w:val="2B62B21F"/>
    <w:rsid w:val="2B74EAFB"/>
    <w:rsid w:val="2BDF2CDB"/>
    <w:rsid w:val="2C8BECAD"/>
    <w:rsid w:val="2CAEC4E9"/>
    <w:rsid w:val="2D808B42"/>
    <w:rsid w:val="2D8B516C"/>
    <w:rsid w:val="2DBA6DC0"/>
    <w:rsid w:val="2DD17062"/>
    <w:rsid w:val="2E212141"/>
    <w:rsid w:val="2E9AACB4"/>
    <w:rsid w:val="2EDFAEC3"/>
    <w:rsid w:val="2EFC244B"/>
    <w:rsid w:val="2F26BC67"/>
    <w:rsid w:val="2F2C9521"/>
    <w:rsid w:val="2FC48DBE"/>
    <w:rsid w:val="300B24DE"/>
    <w:rsid w:val="307CD3F4"/>
    <w:rsid w:val="30D3841E"/>
    <w:rsid w:val="30E1B96C"/>
    <w:rsid w:val="313CF9F6"/>
    <w:rsid w:val="31829FC0"/>
    <w:rsid w:val="31EED457"/>
    <w:rsid w:val="32223F6F"/>
    <w:rsid w:val="3263ABFE"/>
    <w:rsid w:val="32929D93"/>
    <w:rsid w:val="329BB1B8"/>
    <w:rsid w:val="32E70114"/>
    <w:rsid w:val="3335226F"/>
    <w:rsid w:val="33CFD665"/>
    <w:rsid w:val="33D7ED2E"/>
    <w:rsid w:val="3417B16E"/>
    <w:rsid w:val="34898185"/>
    <w:rsid w:val="34931BEC"/>
    <w:rsid w:val="35DA6BFF"/>
    <w:rsid w:val="35E8AEC5"/>
    <w:rsid w:val="35EEDD61"/>
    <w:rsid w:val="362D1F43"/>
    <w:rsid w:val="3656B500"/>
    <w:rsid w:val="368875C2"/>
    <w:rsid w:val="36E57952"/>
    <w:rsid w:val="37DFC8B5"/>
    <w:rsid w:val="38746E3A"/>
    <w:rsid w:val="388147D0"/>
    <w:rsid w:val="38B445EF"/>
    <w:rsid w:val="38B568A8"/>
    <w:rsid w:val="391FE87D"/>
    <w:rsid w:val="39684960"/>
    <w:rsid w:val="39E45F37"/>
    <w:rsid w:val="3A14F965"/>
    <w:rsid w:val="3A7304FB"/>
    <w:rsid w:val="3AC1B00F"/>
    <w:rsid w:val="3AD56ABD"/>
    <w:rsid w:val="3B18F44B"/>
    <w:rsid w:val="3B1A96BB"/>
    <w:rsid w:val="3B6B440E"/>
    <w:rsid w:val="3C2D833D"/>
    <w:rsid w:val="3C5CBF0C"/>
    <w:rsid w:val="3C611E71"/>
    <w:rsid w:val="3D77ADEB"/>
    <w:rsid w:val="3DB37F24"/>
    <w:rsid w:val="3DC444E4"/>
    <w:rsid w:val="3E1585CC"/>
    <w:rsid w:val="3E2ECC56"/>
    <w:rsid w:val="3E9895AA"/>
    <w:rsid w:val="3EC0EF13"/>
    <w:rsid w:val="3ED53ED7"/>
    <w:rsid w:val="3EFEA6B8"/>
    <w:rsid w:val="3FA3862B"/>
    <w:rsid w:val="3FD912C7"/>
    <w:rsid w:val="3FE0289E"/>
    <w:rsid w:val="3FF168ED"/>
    <w:rsid w:val="40489979"/>
    <w:rsid w:val="4095A92E"/>
    <w:rsid w:val="41575FEB"/>
    <w:rsid w:val="4188ECF4"/>
    <w:rsid w:val="429AF43B"/>
    <w:rsid w:val="42A3A9CC"/>
    <w:rsid w:val="42CD286F"/>
    <w:rsid w:val="42E59488"/>
    <w:rsid w:val="42E66592"/>
    <w:rsid w:val="43048614"/>
    <w:rsid w:val="43240A76"/>
    <w:rsid w:val="434455D3"/>
    <w:rsid w:val="4349D3B3"/>
    <w:rsid w:val="4354DB9C"/>
    <w:rsid w:val="43B7DCA6"/>
    <w:rsid w:val="441A9A8F"/>
    <w:rsid w:val="4427BEE4"/>
    <w:rsid w:val="4447FE52"/>
    <w:rsid w:val="444BBF1D"/>
    <w:rsid w:val="4453952E"/>
    <w:rsid w:val="4487DA85"/>
    <w:rsid w:val="44A51F33"/>
    <w:rsid w:val="44A59F88"/>
    <w:rsid w:val="453C66AF"/>
    <w:rsid w:val="456BE73F"/>
    <w:rsid w:val="45E4F368"/>
    <w:rsid w:val="464A494D"/>
    <w:rsid w:val="46531F34"/>
    <w:rsid w:val="46A9C18B"/>
    <w:rsid w:val="46D4B04A"/>
    <w:rsid w:val="48135C49"/>
    <w:rsid w:val="4817887A"/>
    <w:rsid w:val="484EF4CD"/>
    <w:rsid w:val="489DCDF9"/>
    <w:rsid w:val="49F5D57A"/>
    <w:rsid w:val="4A2D5CF5"/>
    <w:rsid w:val="4A52E029"/>
    <w:rsid w:val="4AAE0890"/>
    <w:rsid w:val="4B161406"/>
    <w:rsid w:val="4B276AAC"/>
    <w:rsid w:val="4B988FA3"/>
    <w:rsid w:val="4BB25333"/>
    <w:rsid w:val="4BBD5011"/>
    <w:rsid w:val="4BF2EB8D"/>
    <w:rsid w:val="4C02A9A6"/>
    <w:rsid w:val="4C0EC895"/>
    <w:rsid w:val="4C29CD08"/>
    <w:rsid w:val="4C3AA6C4"/>
    <w:rsid w:val="4C8BA2A5"/>
    <w:rsid w:val="4D7D35E8"/>
    <w:rsid w:val="4D9A80DD"/>
    <w:rsid w:val="4DABC93A"/>
    <w:rsid w:val="4DB6D2F7"/>
    <w:rsid w:val="4E4F1BD9"/>
    <w:rsid w:val="4E7631B3"/>
    <w:rsid w:val="4E7F592B"/>
    <w:rsid w:val="4EDBC623"/>
    <w:rsid w:val="4EDEBEDD"/>
    <w:rsid w:val="4F3CF8E1"/>
    <w:rsid w:val="4F85719F"/>
    <w:rsid w:val="4FC037DD"/>
    <w:rsid w:val="4FCFC66D"/>
    <w:rsid w:val="4FFAC2C9"/>
    <w:rsid w:val="5009DD86"/>
    <w:rsid w:val="5023A877"/>
    <w:rsid w:val="50324697"/>
    <w:rsid w:val="503CB598"/>
    <w:rsid w:val="50563126"/>
    <w:rsid w:val="5057463E"/>
    <w:rsid w:val="50A4AE7B"/>
    <w:rsid w:val="50C166D4"/>
    <w:rsid w:val="50C1FAB7"/>
    <w:rsid w:val="50C44D41"/>
    <w:rsid w:val="50CA4D75"/>
    <w:rsid w:val="50EC8613"/>
    <w:rsid w:val="51052905"/>
    <w:rsid w:val="511D2E8C"/>
    <w:rsid w:val="5122D7FB"/>
    <w:rsid w:val="514C9E50"/>
    <w:rsid w:val="5189B261"/>
    <w:rsid w:val="51CE4046"/>
    <w:rsid w:val="51FF66F5"/>
    <w:rsid w:val="5218DFB1"/>
    <w:rsid w:val="5261D4F6"/>
    <w:rsid w:val="5274EB10"/>
    <w:rsid w:val="52CFFF59"/>
    <w:rsid w:val="52D1A247"/>
    <w:rsid w:val="52E2BCCA"/>
    <w:rsid w:val="53598DA9"/>
    <w:rsid w:val="53681CCF"/>
    <w:rsid w:val="53FF28CB"/>
    <w:rsid w:val="54017B62"/>
    <w:rsid w:val="545CEDA2"/>
    <w:rsid w:val="54A1000F"/>
    <w:rsid w:val="54F02733"/>
    <w:rsid w:val="5576236F"/>
    <w:rsid w:val="55887B38"/>
    <w:rsid w:val="55E20829"/>
    <w:rsid w:val="565C7054"/>
    <w:rsid w:val="56BB3FEC"/>
    <w:rsid w:val="56C0C8CD"/>
    <w:rsid w:val="5711945B"/>
    <w:rsid w:val="5747923C"/>
    <w:rsid w:val="575C1D0F"/>
    <w:rsid w:val="57847911"/>
    <w:rsid w:val="57A49623"/>
    <w:rsid w:val="57EC736D"/>
    <w:rsid w:val="5807793F"/>
    <w:rsid w:val="58319E16"/>
    <w:rsid w:val="583B52EE"/>
    <w:rsid w:val="58559C66"/>
    <w:rsid w:val="5869548B"/>
    <w:rsid w:val="5892DC83"/>
    <w:rsid w:val="58A7EA18"/>
    <w:rsid w:val="5906FB7D"/>
    <w:rsid w:val="595BC02C"/>
    <w:rsid w:val="599774F0"/>
    <w:rsid w:val="59A10363"/>
    <w:rsid w:val="5A0D3D03"/>
    <w:rsid w:val="5A1DE5FB"/>
    <w:rsid w:val="5A3F0CF7"/>
    <w:rsid w:val="5AADE42E"/>
    <w:rsid w:val="5AF8879C"/>
    <w:rsid w:val="5B2A598E"/>
    <w:rsid w:val="5B78D688"/>
    <w:rsid w:val="5BB8CAAD"/>
    <w:rsid w:val="5CF3A780"/>
    <w:rsid w:val="5CF3C78B"/>
    <w:rsid w:val="5D422999"/>
    <w:rsid w:val="5DAF4C61"/>
    <w:rsid w:val="5E3A554E"/>
    <w:rsid w:val="5F9FDCD9"/>
    <w:rsid w:val="5FA9A018"/>
    <w:rsid w:val="5FAB1C28"/>
    <w:rsid w:val="604E9424"/>
    <w:rsid w:val="60762291"/>
    <w:rsid w:val="608E3A48"/>
    <w:rsid w:val="60E3358D"/>
    <w:rsid w:val="61B27D62"/>
    <w:rsid w:val="61DCD7FD"/>
    <w:rsid w:val="6216F29B"/>
    <w:rsid w:val="621F5164"/>
    <w:rsid w:val="62425818"/>
    <w:rsid w:val="626EF7AE"/>
    <w:rsid w:val="628BD3FF"/>
    <w:rsid w:val="6301C100"/>
    <w:rsid w:val="630B17F0"/>
    <w:rsid w:val="63303B4D"/>
    <w:rsid w:val="633399C2"/>
    <w:rsid w:val="6385796A"/>
    <w:rsid w:val="63B91F4E"/>
    <w:rsid w:val="63C1AE1B"/>
    <w:rsid w:val="63CD0E8D"/>
    <w:rsid w:val="63CECA1E"/>
    <w:rsid w:val="640E382A"/>
    <w:rsid w:val="64AD658B"/>
    <w:rsid w:val="64EACC1F"/>
    <w:rsid w:val="651360C4"/>
    <w:rsid w:val="651B3CFC"/>
    <w:rsid w:val="65A04F17"/>
    <w:rsid w:val="65B34455"/>
    <w:rsid w:val="65C8E807"/>
    <w:rsid w:val="65DC6874"/>
    <w:rsid w:val="660072E3"/>
    <w:rsid w:val="664A3FBB"/>
    <w:rsid w:val="6680BA8A"/>
    <w:rsid w:val="66C1B7DE"/>
    <w:rsid w:val="67378C9F"/>
    <w:rsid w:val="673AD3E7"/>
    <w:rsid w:val="67AFAD2A"/>
    <w:rsid w:val="683CEB11"/>
    <w:rsid w:val="68713585"/>
    <w:rsid w:val="6893EA1E"/>
    <w:rsid w:val="68A7CB20"/>
    <w:rsid w:val="6920E962"/>
    <w:rsid w:val="692237B9"/>
    <w:rsid w:val="69538C69"/>
    <w:rsid w:val="6961A42C"/>
    <w:rsid w:val="69745944"/>
    <w:rsid w:val="69A3B578"/>
    <w:rsid w:val="69B7070C"/>
    <w:rsid w:val="69C24DEF"/>
    <w:rsid w:val="69F3668D"/>
    <w:rsid w:val="6A33A1A9"/>
    <w:rsid w:val="6A8EF894"/>
    <w:rsid w:val="6AA8A228"/>
    <w:rsid w:val="6AC9C243"/>
    <w:rsid w:val="6ACA1338"/>
    <w:rsid w:val="6B036860"/>
    <w:rsid w:val="6B3C1B63"/>
    <w:rsid w:val="6B473AB4"/>
    <w:rsid w:val="6BEE9AD1"/>
    <w:rsid w:val="6BFF9EB2"/>
    <w:rsid w:val="6C07B25B"/>
    <w:rsid w:val="6C5449CD"/>
    <w:rsid w:val="6C54F713"/>
    <w:rsid w:val="6C731266"/>
    <w:rsid w:val="6D3EA296"/>
    <w:rsid w:val="6DB684F4"/>
    <w:rsid w:val="6E155FBB"/>
    <w:rsid w:val="6E2D4223"/>
    <w:rsid w:val="6E3D05F9"/>
    <w:rsid w:val="6EBE5FC0"/>
    <w:rsid w:val="6F26A8B0"/>
    <w:rsid w:val="6F491B8A"/>
    <w:rsid w:val="6F4BAB09"/>
    <w:rsid w:val="6F6322CB"/>
    <w:rsid w:val="6F723D8F"/>
    <w:rsid w:val="6F962598"/>
    <w:rsid w:val="7060D31A"/>
    <w:rsid w:val="70E11087"/>
    <w:rsid w:val="71045F32"/>
    <w:rsid w:val="710D2BC8"/>
    <w:rsid w:val="7211BF7F"/>
    <w:rsid w:val="7217EDAC"/>
    <w:rsid w:val="721F850C"/>
    <w:rsid w:val="723FC7AA"/>
    <w:rsid w:val="72440487"/>
    <w:rsid w:val="72633F5A"/>
    <w:rsid w:val="727A3DC0"/>
    <w:rsid w:val="72C284A1"/>
    <w:rsid w:val="72D88F8A"/>
    <w:rsid w:val="72F49C05"/>
    <w:rsid w:val="733D6A01"/>
    <w:rsid w:val="73638F5D"/>
    <w:rsid w:val="736957EC"/>
    <w:rsid w:val="73F607C3"/>
    <w:rsid w:val="74871160"/>
    <w:rsid w:val="749BB3F7"/>
    <w:rsid w:val="74D45493"/>
    <w:rsid w:val="74FF45AE"/>
    <w:rsid w:val="75BFED21"/>
    <w:rsid w:val="75D8E339"/>
    <w:rsid w:val="7608E790"/>
    <w:rsid w:val="764435D2"/>
    <w:rsid w:val="764C7F73"/>
    <w:rsid w:val="7654066C"/>
    <w:rsid w:val="76EC59CE"/>
    <w:rsid w:val="770F3B33"/>
    <w:rsid w:val="7732A36F"/>
    <w:rsid w:val="7738FF44"/>
    <w:rsid w:val="77445AF9"/>
    <w:rsid w:val="77544A9B"/>
    <w:rsid w:val="775A0A96"/>
    <w:rsid w:val="7788E7FF"/>
    <w:rsid w:val="778C8461"/>
    <w:rsid w:val="779F193D"/>
    <w:rsid w:val="77C5A486"/>
    <w:rsid w:val="77D16D0C"/>
    <w:rsid w:val="7826F73E"/>
    <w:rsid w:val="7833F367"/>
    <w:rsid w:val="785D7E9D"/>
    <w:rsid w:val="7863D8A0"/>
    <w:rsid w:val="78B7EF28"/>
    <w:rsid w:val="78B85825"/>
    <w:rsid w:val="78D4E367"/>
    <w:rsid w:val="78DCBEA0"/>
    <w:rsid w:val="7922E423"/>
    <w:rsid w:val="795B02AC"/>
    <w:rsid w:val="7976A10F"/>
    <w:rsid w:val="7976F4CF"/>
    <w:rsid w:val="798AAB31"/>
    <w:rsid w:val="79EE0A75"/>
    <w:rsid w:val="7A2C3281"/>
    <w:rsid w:val="7A37D31B"/>
    <w:rsid w:val="7A58C966"/>
    <w:rsid w:val="7AA99118"/>
    <w:rsid w:val="7ADFD1AC"/>
    <w:rsid w:val="7B382B5F"/>
    <w:rsid w:val="7B6C6002"/>
    <w:rsid w:val="7C267991"/>
    <w:rsid w:val="7C287143"/>
    <w:rsid w:val="7C32FDC0"/>
    <w:rsid w:val="7C39ADEF"/>
    <w:rsid w:val="7C40B850"/>
    <w:rsid w:val="7C6F0859"/>
    <w:rsid w:val="7CC919C9"/>
    <w:rsid w:val="7CE4CEE9"/>
    <w:rsid w:val="7CFF8E28"/>
    <w:rsid w:val="7D0A426E"/>
    <w:rsid w:val="7D22581F"/>
    <w:rsid w:val="7D4E6B87"/>
    <w:rsid w:val="7D5110D8"/>
    <w:rsid w:val="7D57A25E"/>
    <w:rsid w:val="7DAC5727"/>
    <w:rsid w:val="7DB5C5D3"/>
    <w:rsid w:val="7DBA4658"/>
    <w:rsid w:val="7DC36C91"/>
    <w:rsid w:val="7DC49ED4"/>
    <w:rsid w:val="7DD969FA"/>
    <w:rsid w:val="7DF65FF9"/>
    <w:rsid w:val="7E0204D0"/>
    <w:rsid w:val="7E20511C"/>
    <w:rsid w:val="7E4E9753"/>
    <w:rsid w:val="7E8FFA92"/>
    <w:rsid w:val="7EB201B4"/>
    <w:rsid w:val="7F53A5AC"/>
    <w:rsid w:val="7F74893F"/>
    <w:rsid w:val="7FA7CD2C"/>
    <w:rsid w:val="7FB24338"/>
    <w:rsid w:val="7FEF2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99D2EF"/>
  <w15:chartTrackingRefBased/>
  <w15:docId w15:val="{EB9670EA-9AAC-4A57-AB5B-C19A144F0F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15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15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1597"/>
  </w:style>
  <w:style w:type="paragraph" w:styleId="Footer">
    <w:name w:val="footer"/>
    <w:basedOn w:val="Normal"/>
    <w:link w:val="FooterChar"/>
    <w:uiPriority w:val="99"/>
    <w:unhideWhenUsed/>
    <w:rsid w:val="00A415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1597"/>
  </w:style>
  <w:style w:type="table" w:styleId="TableGrid">
    <w:name w:val="Table Grid"/>
    <w:basedOn w:val="TableNormal"/>
    <w:uiPriority w:val="39"/>
    <w:rsid w:val="00A415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80571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797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E705708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502BC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616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rldefense.com/v3/__https:/washington.zoom.us/j/94288280988__;!!K-Hz7m0Vt54!jorABxHA7NMhVFum0upkwn4Z6Fypa3upXTfundNRkHQabqP8mZJ8NNs2_-mTEmMJS5YAgfq3CTMf-9A$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24A2AEA3204B4A8F60DC80CF2AFBA0" ma:contentTypeVersion="11" ma:contentTypeDescription="Create a new document." ma:contentTypeScope="" ma:versionID="d40b274b04a13b0ffb67b71b35d738c6">
  <xsd:schema xmlns:xsd="http://www.w3.org/2001/XMLSchema" xmlns:xs="http://www.w3.org/2001/XMLSchema" xmlns:p="http://schemas.microsoft.com/office/2006/metadata/properties" xmlns:ns2="7264fe01-86b7-46ed-b139-d16f92f81112" xmlns:ns3="ea24faac-114d-4cc6-a215-5653dcc7144f" targetNamespace="http://schemas.microsoft.com/office/2006/metadata/properties" ma:root="true" ma:fieldsID="da27488dff6af2e4f6b300db6c1f1b1b" ns2:_="" ns3:_="">
    <xsd:import namespace="7264fe01-86b7-46ed-b139-d16f92f81112"/>
    <xsd:import namespace="ea24faac-114d-4cc6-a215-5653dcc714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64fe01-86b7-46ed-b139-d16f92f811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20148b9-20a4-48a0-acba-ba52d68a37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24faac-114d-4cc6-a215-5653dcc7144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4ea6f64-8487-493f-b560-59f6a9b84fc3}" ma:internalName="TaxCatchAll" ma:showField="CatchAllData" ma:web="ea24faac-114d-4cc6-a215-5653dcc714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a24faac-114d-4cc6-a215-5653dcc7144f" xsi:nil="true"/>
    <lcf76f155ced4ddcb4097134ff3c332f xmlns="7264fe01-86b7-46ed-b139-d16f92f8111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A27E066-55DF-4BC2-ABEB-1D5EE543BF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64fe01-86b7-46ed-b139-d16f92f81112"/>
    <ds:schemaRef ds:uri="ea24faac-114d-4cc6-a215-5653dcc714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CEB99FD-82D6-4BE5-9FF6-C38E054983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558371-4296-FC45-A2FB-B883FD3C09F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4255BA6-642E-4203-B3A8-71B1B82504C9}">
  <ds:schemaRefs>
    <ds:schemaRef ds:uri="http://schemas.microsoft.com/office/2006/metadata/properties"/>
    <ds:schemaRef ds:uri="http://schemas.microsoft.com/office/infopath/2007/PartnerControls"/>
    <ds:schemaRef ds:uri="ea24faac-114d-4cc6-a215-5653dcc7144f"/>
    <ds:schemaRef ds:uri="7264fe01-86b7-46ed-b139-d16f92f81112"/>
  </ds:schemaRefs>
</ds:datastoreItem>
</file>

<file path=docMetadata/LabelInfo.xml><?xml version="1.0" encoding="utf-8"?>
<clbl:labelList xmlns:clbl="http://schemas.microsoft.com/office/2020/mipLabelMetadata">
  <clbl:label id="{f6b6dd5b-f02f-441a-99a0-162ac5060bd2}" enabled="0" method="" siteId="{f6b6dd5b-f02f-441a-99a0-162ac5060bd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9</Words>
  <Characters>1081</Characters>
  <Application>Microsoft Office Word</Application>
  <DocSecurity>0</DocSecurity>
  <Lines>9</Lines>
  <Paragraphs>2</Paragraphs>
  <ScaleCrop>false</ScaleCrop>
  <Company>UWB</Company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yler Klagenberg</dc:creator>
  <cp:keywords/>
  <dc:description/>
  <cp:lastModifiedBy>Michelle Darci</cp:lastModifiedBy>
  <cp:revision>2</cp:revision>
  <dcterms:created xsi:type="dcterms:W3CDTF">2026-02-26T14:05:00Z</dcterms:created>
  <dcterms:modified xsi:type="dcterms:W3CDTF">2026-02-26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24A2AEA3204B4A8F60DC80CF2AFBA0</vt:lpwstr>
  </property>
  <property fmtid="{D5CDD505-2E9C-101B-9397-08002B2CF9AE}" pid="3" name="MediaServiceImageTags">
    <vt:lpwstr/>
  </property>
</Properties>
</file>